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E24" w:rsidRPr="00782604" w:rsidRDefault="00CF1C10">
      <w:pPr>
        <w:pStyle w:val="Title"/>
        <w:rPr>
          <w:sz w:val="24"/>
        </w:rPr>
      </w:pPr>
      <w:r w:rsidRPr="00782604">
        <w:rPr>
          <w:sz w:val="24"/>
        </w:rPr>
        <w:t>Problem_Set_1</w:t>
      </w:r>
    </w:p>
    <w:p w:rsidR="006F0E24" w:rsidRPr="00782604" w:rsidRDefault="00CF1C10">
      <w:pPr>
        <w:pStyle w:val="Author"/>
        <w:rPr>
          <w:sz w:val="18"/>
        </w:rPr>
      </w:pPr>
      <w:r w:rsidRPr="00782604">
        <w:rPr>
          <w:sz w:val="18"/>
        </w:rPr>
        <w:t>Kristopher C. Toll</w:t>
      </w:r>
    </w:p>
    <w:p w:rsidR="006F0E24" w:rsidRPr="00782604" w:rsidRDefault="00CF1C10">
      <w:pPr>
        <w:pStyle w:val="Date"/>
        <w:rPr>
          <w:sz w:val="18"/>
        </w:rPr>
      </w:pPr>
      <w:r w:rsidRPr="00782604">
        <w:rPr>
          <w:sz w:val="18"/>
        </w:rPr>
        <w:t>January 26, 2018</w:t>
      </w:r>
    </w:p>
    <w:p w:rsidR="006F0E24" w:rsidRPr="00782604" w:rsidRDefault="00CF1C10">
      <w:pPr>
        <w:pStyle w:val="Heading1"/>
        <w:rPr>
          <w:sz w:val="22"/>
        </w:rPr>
      </w:pPr>
      <w:bookmarkStart w:id="0" w:name="r-programing-exercises"/>
      <w:bookmarkEnd w:id="0"/>
      <w:r w:rsidRPr="00782604">
        <w:rPr>
          <w:sz w:val="22"/>
        </w:rPr>
        <w:t>R Programing exercises</w:t>
      </w:r>
    </w:p>
    <w:p w:rsidR="006F0E24" w:rsidRPr="00782604" w:rsidRDefault="00CF1C10">
      <w:pPr>
        <w:pStyle w:val="Heading3"/>
        <w:rPr>
          <w:sz w:val="20"/>
        </w:rPr>
      </w:pPr>
      <w:bookmarkStart w:id="1" w:name="calculate-the-square-root-of-729"/>
      <w:bookmarkEnd w:id="1"/>
      <w:r w:rsidRPr="00782604">
        <w:rPr>
          <w:sz w:val="20"/>
        </w:rPr>
        <w:t>1. Calculate the square root of 729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b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qrt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729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b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7</w:t>
      </w:r>
    </w:p>
    <w:p w:rsidR="006F0E24" w:rsidRPr="00782604" w:rsidRDefault="00CF1C10">
      <w:pPr>
        <w:pStyle w:val="Heading3"/>
        <w:rPr>
          <w:sz w:val="20"/>
        </w:rPr>
      </w:pPr>
      <w:bookmarkStart w:id="2" w:name="create-a-new-variable-a-with-value-1947."/>
      <w:bookmarkEnd w:id="2"/>
      <w:r w:rsidRPr="00782604">
        <w:rPr>
          <w:sz w:val="20"/>
        </w:rPr>
        <w:t>2. Create a new variable a with value 1947.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s.integer</w:t>
      </w:r>
      <w:r w:rsidRPr="00782604">
        <w:rPr>
          <w:rStyle w:val="NormalTok"/>
          <w:sz w:val="16"/>
        </w:rPr>
        <w:t>(</w:t>
      </w:r>
      <w:r w:rsidRPr="00782604">
        <w:rPr>
          <w:rStyle w:val="FloatTok"/>
          <w:sz w:val="16"/>
        </w:rPr>
        <w:t>1947.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1947</w:t>
      </w:r>
    </w:p>
    <w:p w:rsidR="006F0E24" w:rsidRPr="00782604" w:rsidRDefault="00CF1C10">
      <w:pPr>
        <w:pStyle w:val="Heading3"/>
        <w:rPr>
          <w:sz w:val="20"/>
        </w:rPr>
      </w:pPr>
      <w:bookmarkStart w:id="3" w:name="create-a-vector-b-contaning-number-form-"/>
      <w:bookmarkEnd w:id="3"/>
      <w:r w:rsidRPr="00782604">
        <w:rPr>
          <w:sz w:val="20"/>
        </w:rPr>
        <w:t>3. Create a vector b contaning number form 1 to 6 and find out it's class.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>b is a numeric variable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b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b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lass</w:t>
      </w:r>
      <w:r w:rsidRPr="00782604">
        <w:rPr>
          <w:rStyle w:val="NormalTok"/>
          <w:sz w:val="16"/>
        </w:rPr>
        <w:t>(b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b, b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1"       "2"       "3"       "4"       "5"       "6"       "numeric"</w:t>
      </w:r>
    </w:p>
    <w:p w:rsidR="006F0E24" w:rsidRPr="00782604" w:rsidRDefault="00CF1C10">
      <w:pPr>
        <w:pStyle w:val="Heading3"/>
        <w:rPr>
          <w:sz w:val="20"/>
        </w:rPr>
      </w:pPr>
      <w:bookmarkStart w:id="4" w:name="create-a-vector-c-containg-following-mix"/>
      <w:bookmarkEnd w:id="4"/>
      <w:r w:rsidRPr="00782604">
        <w:rPr>
          <w:sz w:val="20"/>
        </w:rPr>
        <w:t>4. Create a vector c con</w:t>
      </w:r>
      <w:r w:rsidRPr="00782604">
        <w:rPr>
          <w:sz w:val="20"/>
        </w:rPr>
        <w:t>taing following mixed elements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StringTok"/>
          <w:sz w:val="16"/>
        </w:rPr>
        <w:t>"a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StringTok"/>
          <w:sz w:val="16"/>
        </w:rPr>
        <w:t>"b"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1" "a" "2" "b"</w:t>
      </w:r>
    </w:p>
    <w:p w:rsidR="006F0E24" w:rsidRPr="00782604" w:rsidRDefault="00CF1C10">
      <w:pPr>
        <w:pStyle w:val="Compact"/>
        <w:numPr>
          <w:ilvl w:val="0"/>
          <w:numId w:val="3"/>
        </w:numPr>
        <w:rPr>
          <w:sz w:val="18"/>
        </w:rPr>
      </w:pPr>
      <w:r w:rsidRPr="00782604">
        <w:rPr>
          <w:sz w:val="18"/>
        </w:rPr>
        <w:t>Find out its class. It is a character variable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class</w:t>
      </w:r>
      <w:r w:rsidRPr="00782604">
        <w:rPr>
          <w:rStyle w:val="NormalTok"/>
          <w:sz w:val="16"/>
        </w:rPr>
        <w:t>(c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character"</w:t>
      </w:r>
    </w:p>
    <w:p w:rsidR="006F0E24" w:rsidRPr="00782604" w:rsidRDefault="00CF1C10">
      <w:pPr>
        <w:pStyle w:val="Compact"/>
        <w:numPr>
          <w:ilvl w:val="0"/>
          <w:numId w:val="4"/>
        </w:numPr>
        <w:rPr>
          <w:sz w:val="18"/>
        </w:rPr>
      </w:pPr>
      <w:r w:rsidRPr="00782604">
        <w:rPr>
          <w:sz w:val="18"/>
        </w:rPr>
        <w:t>Get the length of the vector. The length is fou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 xml:space="preserve">(c) </w:t>
      </w:r>
      <w:r w:rsidRPr="00782604">
        <w:rPr>
          <w:rStyle w:val="CommentTok"/>
          <w:sz w:val="16"/>
        </w:rPr>
        <w:t># Figuring out the length of c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4</w:t>
      </w:r>
    </w:p>
    <w:p w:rsidR="006F0E24" w:rsidRPr="00782604" w:rsidRDefault="00CF1C10">
      <w:pPr>
        <w:pStyle w:val="Compact"/>
        <w:numPr>
          <w:ilvl w:val="0"/>
          <w:numId w:val="5"/>
        </w:numPr>
        <w:rPr>
          <w:sz w:val="18"/>
        </w:rPr>
      </w:pPr>
      <w:r w:rsidRPr="00782604">
        <w:rPr>
          <w:sz w:val="18"/>
        </w:rPr>
        <w:t>Get the 2nd and 3rd elements, which is "a" and "2"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[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Printing the 2nd element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a"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[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Printing the 3rd element</w:t>
      </w:r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[1] "2"</w:t>
      </w:r>
    </w:p>
    <w:p w:rsidR="00782604" w:rsidRPr="00782604" w:rsidRDefault="00782604">
      <w:pPr>
        <w:pStyle w:val="SourceCode"/>
        <w:rPr>
          <w:sz w:val="18"/>
        </w:rPr>
      </w:pPr>
    </w:p>
    <w:p w:rsidR="006F0E24" w:rsidRPr="00782604" w:rsidRDefault="00CF1C10">
      <w:pPr>
        <w:pStyle w:val="Heading3"/>
        <w:rPr>
          <w:sz w:val="20"/>
        </w:rPr>
      </w:pPr>
      <w:bookmarkStart w:id="5" w:name="create-a-vector-d-containing-following-e"/>
      <w:bookmarkEnd w:id="5"/>
      <w:r w:rsidRPr="00782604">
        <w:rPr>
          <w:sz w:val="20"/>
        </w:rPr>
        <w:lastRenderedPageBreak/>
        <w:t>5. Create a vector d containing following elements c(1, 2, NA, 4, 5, 6, NA, NA, NA, 10)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>Remove missing values from d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d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d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s.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na.omit</w:t>
      </w:r>
      <w:r w:rsidRPr="00782604">
        <w:rPr>
          <w:rStyle w:val="NormalTok"/>
          <w:sz w:val="16"/>
        </w:rPr>
        <w:t xml:space="preserve">(d)) </w:t>
      </w:r>
      <w:r w:rsidRPr="00782604">
        <w:rPr>
          <w:rStyle w:val="CommentTok"/>
          <w:sz w:val="16"/>
        </w:rPr>
        <w:t># Removing NA valuse and converting the vector to a numeric one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d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 1  2  4  5  6 10</w:t>
      </w:r>
    </w:p>
    <w:p w:rsidR="006F0E24" w:rsidRPr="00782604" w:rsidRDefault="00CF1C10">
      <w:pPr>
        <w:pStyle w:val="Heading3"/>
        <w:rPr>
          <w:sz w:val="20"/>
        </w:rPr>
      </w:pPr>
      <w:bookmarkStart w:id="6" w:name="create-a-vector-of-values-of-ex-cos-3-at"/>
      <w:bookmarkEnd w:id="6"/>
      <w:r w:rsidRPr="00782604">
        <w:rPr>
          <w:sz w:val="20"/>
        </w:rPr>
        <w:t xml:space="preserve">6. Create a vector of values of </w:t>
      </w:r>
      <m:oMath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sup>
        </m:sSup>
      </m:oMath>
      <w:r w:rsidRPr="00782604">
        <w:rPr>
          <w:sz w:val="20"/>
        </w:rPr>
        <w:t xml:space="preserve"> cos 3 at x = 3, 3.1, 3.2</w:t>
      </w:r>
      <w:r w:rsidRPr="00782604">
        <w:rPr>
          <w:sz w:val="20"/>
        </w:rPr>
        <w:t>, ... 6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FloatTok"/>
          <w:sz w:val="16"/>
        </w:rPr>
        <w:t>0.1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exp</w:t>
      </w:r>
      <w:r w:rsidRPr="00782604">
        <w:rPr>
          <w:rStyle w:val="NormalTok"/>
          <w:sz w:val="16"/>
        </w:rPr>
        <w:t>(x)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os</w:t>
      </w:r>
      <w:r w:rsidRPr="00782604">
        <w:rPr>
          <w:rStyle w:val="NormalTok"/>
          <w:sz w:val="16"/>
        </w:rPr>
        <w:t xml:space="preserve">(x) </w:t>
      </w:r>
      <w:r w:rsidRPr="00782604">
        <w:rPr>
          <w:rStyle w:val="CommentTok"/>
          <w:sz w:val="16"/>
        </w:rPr>
        <w:t># cosine is reading in x as a radian unit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x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[1] -19.884531 -22.178753 -24.490697 -26.773182 -28.969238 -31.01118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] -32.819775 -34.303360 -35.357194 -35.862834 -35.687732 -34.68504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] -32.693695 -29.538816 -25.032529 -18.975233 -11.157417  -1.36209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]  10.632038  25.046705  42.099201  61.996630  84.929067 111.06158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5] 140.525075 173.405776 209.733494 249.468441 292.486707 338.56437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31] 387.36034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CommentTok"/>
          <w:sz w:val="16"/>
        </w:rPr>
        <w:t>#x.2 = exp(x) *</w:t>
      </w:r>
      <w:r w:rsidRPr="00782604">
        <w:rPr>
          <w:rStyle w:val="CommentTok"/>
          <w:sz w:val="16"/>
        </w:rPr>
        <w:t xml:space="preserve"> cos(x/180) # this funtions will read it in as degrees</w:t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print(x.2)</w:t>
      </w:r>
    </w:p>
    <w:p w:rsidR="006F0E24" w:rsidRPr="00782604" w:rsidRDefault="00CF1C10">
      <w:pPr>
        <w:pStyle w:val="Heading3"/>
        <w:rPr>
          <w:sz w:val="20"/>
        </w:rPr>
      </w:pPr>
      <w:bookmarkStart w:id="7" w:name="calculate-sum_i-10100-i3-4i2"/>
      <w:bookmarkEnd w:id="7"/>
      <w:r w:rsidRPr="00782604">
        <w:rPr>
          <w:sz w:val="20"/>
        </w:rPr>
        <w:t xml:space="preserve">7. Calculat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  <w:sz w:val="20"/>
              </w:rPr>
              <m:t>=1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100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(</m:t>
            </m:r>
          </m:e>
        </m:nary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3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+4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s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Creating the sequence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s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s^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s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CommentTok"/>
          <w:sz w:val="16"/>
        </w:rPr>
        <w:t># transforming the sequence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s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m</w:t>
      </w:r>
      <w:r w:rsidRPr="00782604">
        <w:rPr>
          <w:rStyle w:val="NormalTok"/>
          <w:sz w:val="16"/>
        </w:rPr>
        <w:t>(s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Calculating the sum of the transformed se</w:t>
      </w:r>
      <w:r w:rsidRPr="00782604">
        <w:rPr>
          <w:rStyle w:val="CommentTok"/>
          <w:sz w:val="16"/>
        </w:rPr>
        <w:t>quence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s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6852735</w:t>
      </w:r>
    </w:p>
    <w:p w:rsidR="006F0E24" w:rsidRPr="00782604" w:rsidRDefault="00CF1C10">
      <w:pPr>
        <w:pStyle w:val="Heading3"/>
        <w:rPr>
          <w:sz w:val="20"/>
        </w:rPr>
      </w:pPr>
      <w:bookmarkStart w:id="8" w:name="execute-the-following-line-which-create-"/>
      <w:bookmarkEnd w:id="8"/>
      <w:r w:rsidRPr="00782604">
        <w:rPr>
          <w:sz w:val="20"/>
        </w:rPr>
        <w:t>8. Execute the following line which create two vectors of random integers that are chosen with replacement from the integers 0, 1, ...999. Both vectors have length 250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999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5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999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5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6"/>
        </w:numPr>
        <w:rPr>
          <w:sz w:val="18"/>
        </w:rPr>
      </w:pPr>
      <w:r w:rsidRPr="00782604">
        <w:rPr>
          <w:sz w:val="18"/>
        </w:rPr>
        <w:t>Pick out the values in Y which are &gt; 60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bset</w:t>
      </w:r>
      <w:r w:rsidRPr="00782604">
        <w:rPr>
          <w:rStyle w:val="NormalTok"/>
          <w:sz w:val="16"/>
        </w:rPr>
        <w:t>(y, y&gt;</w:t>
      </w:r>
      <w:r w:rsidRPr="00782604">
        <w:rPr>
          <w:rStyle w:val="DecValTok"/>
          <w:sz w:val="16"/>
        </w:rPr>
        <w:t>600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use the subset comand to pull out elements of a vector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y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[1] 847 720 635 811 995 690 773 977 614 963 950 654 977 838 685 764 69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</w:t>
      </w:r>
      <w:r w:rsidRPr="00782604">
        <w:rPr>
          <w:rStyle w:val="VerbatimChar"/>
          <w:sz w:val="16"/>
        </w:rPr>
        <w:t>8] 889 836 948 833 969 982 791 847 879 641 975 685 815 876 865 770 8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35] 934 642 690 988 835 618 850 731 933 931 622 844 645 817 726 840 73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52] 726 868 830 650 913 863 662 912 806 983 626 775 716 631 901 786 75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69] 932 686 722 755 997 853 6</w:t>
      </w:r>
      <w:r w:rsidRPr="00782604">
        <w:rPr>
          <w:rStyle w:val="VerbatimChar"/>
          <w:sz w:val="16"/>
        </w:rPr>
        <w:t>19 738 745 841 769 607 632 921 781 983 98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86] 969 707 914 614 805 787 794 708 607 835 793 801 820</w:t>
      </w:r>
    </w:p>
    <w:p w:rsidR="006F0E24" w:rsidRPr="00782604" w:rsidRDefault="00CF1C10">
      <w:pPr>
        <w:pStyle w:val="Compact"/>
        <w:numPr>
          <w:ilvl w:val="0"/>
          <w:numId w:val="7"/>
        </w:numPr>
        <w:rPr>
          <w:sz w:val="18"/>
        </w:rPr>
      </w:pPr>
      <w:r w:rsidRPr="00782604">
        <w:rPr>
          <w:sz w:val="18"/>
        </w:rPr>
        <w:t>How many values in y are within 200 of the maximum value of the terms in y?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bset</w:t>
      </w:r>
      <w:r w:rsidRPr="00782604">
        <w:rPr>
          <w:rStyle w:val="NormalTok"/>
          <w:sz w:val="16"/>
        </w:rPr>
        <w:t>(y, y &g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max</w:t>
      </w:r>
      <w:r w:rsidRPr="00782604">
        <w:rPr>
          <w:rStyle w:val="NormalTok"/>
          <w:sz w:val="16"/>
        </w:rPr>
        <w:t>(y)-</w:t>
      </w:r>
      <w:r w:rsidRPr="00782604">
        <w:rPr>
          <w:rStyle w:val="DecValTok"/>
          <w:sz w:val="16"/>
        </w:rPr>
        <w:t>20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y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>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51</w:t>
      </w:r>
    </w:p>
    <w:p w:rsidR="006F0E24" w:rsidRPr="00782604" w:rsidRDefault="00CF1C10">
      <w:pPr>
        <w:pStyle w:val="Compact"/>
        <w:numPr>
          <w:ilvl w:val="0"/>
          <w:numId w:val="8"/>
        </w:numPr>
        <w:rPr>
          <w:sz w:val="18"/>
        </w:rPr>
      </w:pPr>
      <w:r w:rsidRPr="00782604">
        <w:rPr>
          <w:sz w:val="18"/>
        </w:rPr>
        <w:t>Create the vec</w:t>
      </w:r>
      <w:r w:rsidRPr="00782604">
        <w:rPr>
          <w:sz w:val="18"/>
        </w:rPr>
        <w:t>tor e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e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bs</w:t>
      </w:r>
      <w:r w:rsidRPr="00782604">
        <w:rPr>
          <w:rStyle w:val="NormalTok"/>
          <w:sz w:val="16"/>
        </w:rPr>
        <w:t>(x-</w:t>
      </w:r>
      <w:r w:rsidRPr="00782604">
        <w:rPr>
          <w:rStyle w:val="KeywordTok"/>
          <w:sz w:val="16"/>
        </w:rPr>
        <w:t>mean</w:t>
      </w:r>
      <w:r w:rsidRPr="00782604">
        <w:rPr>
          <w:rStyle w:val="NormalTok"/>
          <w:sz w:val="16"/>
        </w:rPr>
        <w:t>(x))^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/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e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[1]  7.926159 14.656876 12.213763 18.133505 17.715078 15.039149 17.19953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 [8] 22.004000 21.373441 16.426320 22.117324 20.659719 21.334854  7.6696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5] 14.006284 14.323966 22.409284  9.788973 21.683542 21.767499 15.90044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2] 12.199344 16.253492 16.577817 10.140217 11.697179  9.755819 12.33596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9]  3.977939  4.563332 21.019610 13.993713 19.446748 16.678609 17.2285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 xml:space="preserve">##  [36] 17.170440 </w:t>
      </w:r>
      <w:r w:rsidRPr="00782604">
        <w:rPr>
          <w:rStyle w:val="VerbatimChar"/>
          <w:sz w:val="16"/>
        </w:rPr>
        <w:t>21.051746 10.008796 11.908988 16.088008 19.574882 18.22569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lastRenderedPageBreak/>
        <w:t>##  [43] 21.358277 21.606110 17.939454 10.778497 15.356562 21.591109  6.8428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0] 16.426320 12.916037 16.284225 17.949262  3.343052 19.230809 19.28273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7] 22.409284 19.778170 13.957937</w:t>
      </w:r>
      <w:r w:rsidRPr="00782604">
        <w:rPr>
          <w:rStyle w:val="VerbatimChar"/>
          <w:sz w:val="16"/>
        </w:rPr>
        <w:t xml:space="preserve">  4.709140 13.644633 19.004631  6.23089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4] 21.867236 16.191850 16.698024 18.470950 15.529842  7.336484 13.8139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1] 12.090327 19.421020 21.775583 20.562685 14.860148 14.939076  7.2680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8]  5.493269 16.056899 21.544744 17.743280 16.75780</w:t>
      </w:r>
      <w:r w:rsidRPr="00782604">
        <w:rPr>
          <w:rStyle w:val="VerbatimChar"/>
          <w:sz w:val="16"/>
        </w:rPr>
        <w:t>4 16.376080 11.62652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5] 21.521524  9.686279 19.489074 17.640181 11.481463 21.683542 19.00463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2] 11.409470 21.287931 10.206664 21.090851 12.497040 16.067856 18.08800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9] 17.257578  9.530163 17.753197 21.381674 19.945526 17.601818  7.6696</w:t>
      </w:r>
      <w:r w:rsidRPr="00782604">
        <w:rPr>
          <w:rStyle w:val="VerbatimChar"/>
          <w:sz w:val="16"/>
        </w:rPr>
        <w:t>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6] 15.204473 19.360372 20.900335  6.721309 17.034553 10.808515  4.56333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3] 15.453932  9.686279 22.386960 17.411950  7.012560  9.958715 14.93907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0] 17.459210 14.416102  7.153740 11.217130 14.450744 18.133505  9.17474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7]  8.9902</w:t>
      </w:r>
      <w:r w:rsidRPr="00782604">
        <w:rPr>
          <w:rStyle w:val="VerbatimChar"/>
          <w:sz w:val="16"/>
        </w:rPr>
        <w:t>17 18.105911 16.160941 15.368019  9.496104 21.981265 13.4470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4]  8.707698 20.029378 22.207566 18.686252 12.616497 18.846114 19.79454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1] 12.576804 16.191850 20.659719 18.889786 17.024218 18.632659 19.02167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8] 21.067131 12.158289 19.954</w:t>
      </w:r>
      <w:r w:rsidRPr="00782604">
        <w:rPr>
          <w:rStyle w:val="VerbatimChar"/>
          <w:sz w:val="16"/>
        </w:rPr>
        <w:t>348 18.461419 15.721832 13.970540 19.10036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5]  8.650087 20.079243 14.416102 20.812881 20.683907 19.308651  3.48941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62] 19.702183  4.452415  7.268012 16.376080 14.554175 18.270851 11.40947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69] 11.437832 19.213953 20.416268 20.302118  5.72</w:t>
      </w:r>
      <w:r w:rsidRPr="00782604">
        <w:rPr>
          <w:rStyle w:val="VerbatimChar"/>
          <w:sz w:val="16"/>
        </w:rPr>
        <w:t>9223 19.727544 19.56588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76] 21.790457 16.847077  8.650087 18.578913 21.698479 21.973256 17.02421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83] 12.034284 10.352584 14.393610 19.161837  4.144394 16.757804 14.18365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0] 15.335449 13.970540 20.948126 19.995600  9.941026 16.916737 21.1</w:t>
      </w:r>
      <w:r w:rsidRPr="00782604">
        <w:rPr>
          <w:rStyle w:val="VerbatimChar"/>
          <w:sz w:val="16"/>
        </w:rPr>
        <w:t>382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7] 12.172756 16.426320  7.129095  8.010992  5.179189 17.995110  4.37904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04] 13.970540 18.596344 12.954690 11.053325 19.844999 21.767499 20.90033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1] 15.900440 18.596344  8.954105 12.536985 19.021672 15.039149 13.34825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8] 17.3</w:t>
      </w:r>
      <w:r w:rsidRPr="00782604">
        <w:rPr>
          <w:rStyle w:val="VerbatimChar"/>
          <w:sz w:val="16"/>
        </w:rPr>
        <w:t>15427 12.890927 10.591317 17.209765  8.256876 16.426320 13.46016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25] 17.286527  1.350555  9.371446 16.222700 18.942650 21.466812  6.0972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2] 21.279662 21.373441 13.826641 12.482948  8.954105 19.437695 16.52803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9] 21.890089  3.438604 21.</w:t>
      </w:r>
      <w:r w:rsidRPr="00782604">
        <w:rPr>
          <w:rStyle w:val="VerbatimChar"/>
          <w:sz w:val="16"/>
        </w:rPr>
        <w:t>051746  6.259073 16.222700  9.857789 17.6401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46] 18.605806  7.988992  6.570845 15.039149 15.900440</w:t>
      </w:r>
    </w:p>
    <w:p w:rsidR="006F0E24" w:rsidRPr="00782604" w:rsidRDefault="00CF1C10">
      <w:pPr>
        <w:pStyle w:val="Compact"/>
        <w:numPr>
          <w:ilvl w:val="0"/>
          <w:numId w:val="9"/>
        </w:numPr>
        <w:rPr>
          <w:sz w:val="18"/>
        </w:rPr>
      </w:pPr>
      <w:r w:rsidRPr="00782604">
        <w:rPr>
          <w:sz w:val="18"/>
        </w:rPr>
        <w:t xml:space="preserve">Create another vector </w:t>
      </w:r>
      <m:oMath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1</m:t>
            </m:r>
          </m:sub>
        </m:sSub>
        <m:r>
          <w:rPr>
            <w:rFonts w:ascii="Cambria Math" w:hAnsi="Cambria Math"/>
            <w:sz w:val="18"/>
          </w:rPr>
          <m:t>,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3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,...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n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n</m:t>
            </m:r>
            <m:r>
              <w:rPr>
                <w:rFonts w:ascii="Cambria Math" w:hAnsi="Cambria Math"/>
                <w:sz w:val="18"/>
              </w:rPr>
              <m:t>-</m:t>
            </m:r>
            <m:r>
              <w:rPr>
                <w:rFonts w:ascii="Cambria Math" w:hAnsi="Cambria Math"/>
                <w:sz w:val="18"/>
              </w:rPr>
              <m:t>1</m:t>
            </m:r>
          </m:sub>
        </m:sSub>
        <m:r>
          <w:rPr>
            <w:rFonts w:ascii="Cambria Math" w:hAnsi="Cambria Math"/>
            <w:sz w:val="18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n=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y[n]-x[n</w:t>
      </w:r>
      <w:r w:rsidRPr="00782604">
        <w:rPr>
          <w:rStyle w:val="DecValTok"/>
          <w:sz w:val="16"/>
        </w:rPr>
        <w:t>-1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It worked!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d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[1]  417 -229 -409  -78  541  -84  614 -943  294  772 -292  451 -557 -1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5]   84 -600 -555 -231   14  538  374  619  193  327  170 -180   66  33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9]   43 -226  384 -105 -601   67  489  566 -846 -440  339  -82 -804   6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 xml:space="preserve">##  [43] -582  810 </w:t>
      </w:r>
      <w:r w:rsidRPr="00782604">
        <w:rPr>
          <w:rStyle w:val="VerbatimChar"/>
          <w:sz w:val="16"/>
        </w:rPr>
        <w:t xml:space="preserve"> -74 -225 -155  -11  -89  610  227  211  167  287  409  44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7] -148   -5  343 -457  296 -169  361 -508 -742  314 -757 -368  437 -11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1] -633 -582 -535  140  593 -240 -321 -155   93 -920  -40  558   58  3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5] -314 -118  316 -395  112 -683</w:t>
      </w:r>
      <w:r w:rsidRPr="00782604">
        <w:rPr>
          <w:rStyle w:val="VerbatimChar"/>
          <w:sz w:val="16"/>
        </w:rPr>
        <w:t xml:space="preserve"> -687 -603 -256 -414  238 -504  237 -35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9]  640   59 -321 -836  490    5  132 -106  389  389 -515   67 -238 -13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3]  477  534 -705 -552 -534 -539 -676  743  315 -270  255 -139   41  -1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7]  432  -55 -272  -84 -536 -624    9 -213 -868 -60</w:t>
      </w:r>
      <w:r w:rsidRPr="00782604">
        <w:rPr>
          <w:rStyle w:val="VerbatimChar"/>
          <w:sz w:val="16"/>
        </w:rPr>
        <w:t>5 -701  165 -122  -9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1]  189  -21   68  590  192 -389  458   54  523 -818  409   90 -428  52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5] -151   17   64 -918  227  743  157   31  333 -124 -588  306  824 -42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 xml:space="preserve">## [169]  264 -325  237 -130   40 -418  606   23    6 -120 -207  879  776   </w:t>
      </w:r>
      <w:r w:rsidRPr="00782604">
        <w:rPr>
          <w:rStyle w:val="VerbatimChar"/>
          <w:sz w:val="16"/>
        </w:rPr>
        <w:t>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83]  -90  155  232 -358   70  474   28   27  309  -50  213  459 -363  52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7]  -22  515 -307 -423   47  576  329   81  -73  127 -312  -80  588  57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1]  681  634   -4  333  -78  266 -664  776 -365  102 -350  353 -104  -6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25]  303  3</w:t>
      </w:r>
      <w:r w:rsidRPr="00782604">
        <w:rPr>
          <w:rStyle w:val="VerbatimChar"/>
          <w:sz w:val="16"/>
        </w:rPr>
        <w:t>14 -370 -213  653  333  264  212  394 -268  203  135  492 -30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9] -137   48 -680 -245 -262  203 -655  -38  391 -437 -255</w:t>
      </w:r>
    </w:p>
    <w:p w:rsidR="006F0E24" w:rsidRPr="00782604" w:rsidRDefault="00CF1C10">
      <w:pPr>
        <w:pStyle w:val="Heading3"/>
        <w:rPr>
          <w:sz w:val="20"/>
        </w:rPr>
      </w:pPr>
      <w:bookmarkStart w:id="9" w:name="in-this-exercise-we-will-consider-a-quad"/>
      <w:bookmarkEnd w:id="9"/>
      <w:r w:rsidRPr="00782604">
        <w:rPr>
          <w:sz w:val="20"/>
        </w:rPr>
        <w:t xml:space="preserve">9. In this exercise, we will consider a quadratic equations of the form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r>
          <m:rPr>
            <m:sty m:val="bi"/>
          </m:rPr>
          <w:rPr>
            <w:rFonts w:ascii="Cambria Math" w:hAnsi="Cambria Math"/>
            <w:sz w:val="20"/>
          </w:rPr>
          <m:t>y</m:t>
        </m:r>
        <m:r>
          <m:rPr>
            <m:sty m:val="bi"/>
          </m:rPr>
          <w:rPr>
            <w:rFonts w:ascii="Cambria Math" w:hAnsi="Cambria Math"/>
            <w:sz w:val="20"/>
          </w:rPr>
          <m:t>=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x</m:t>
        </m:r>
        <m:r>
          <m:rPr>
            <m:sty m:val="bi"/>
          </m:rPr>
          <w:rPr>
            <w:rFonts w:ascii="Cambria Math" w:hAnsi="Cambria Math"/>
            <w:sz w:val="20"/>
          </w:rPr>
          <m:t>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782604">
        <w:rPr>
          <w:sz w:val="20"/>
        </w:rPr>
        <w:t>. Create a vector of coefficients fo</w:t>
      </w:r>
      <w:r w:rsidRPr="00782604">
        <w:rPr>
          <w:sz w:val="20"/>
        </w:rPr>
        <w:t>r a quadratic equations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oeffs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-</w:t>
      </w:r>
      <w:r w:rsidRPr="00782604">
        <w:rPr>
          <w:rStyle w:val="DecValTok"/>
          <w:sz w:val="16"/>
        </w:rPr>
        <w:t>2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2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10"/>
        </w:numPr>
        <w:rPr>
          <w:sz w:val="18"/>
        </w:rPr>
      </w:pPr>
      <w:r w:rsidRPr="00782604">
        <w:rPr>
          <w:sz w:val="18"/>
        </w:rPr>
        <w:t>Determine the length of the object coeffs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coeffs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3</w:t>
      </w:r>
    </w:p>
    <w:p w:rsidR="006F0E24" w:rsidRPr="00782604" w:rsidRDefault="00CF1C10">
      <w:pPr>
        <w:pStyle w:val="Compact"/>
        <w:numPr>
          <w:ilvl w:val="0"/>
          <w:numId w:val="11"/>
        </w:numPr>
        <w:rPr>
          <w:sz w:val="18"/>
        </w:rPr>
      </w:pPr>
      <w:r w:rsidRPr="00782604">
        <w:rPr>
          <w:sz w:val="18"/>
        </w:rPr>
        <w:t>Create 200 values of x from a regularly spaced vector between -3 and 3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ataTypeTok"/>
          <w:sz w:val="16"/>
        </w:rPr>
        <w:t>from =</w:t>
      </w:r>
      <w:r w:rsidRPr="00782604">
        <w:rPr>
          <w:rStyle w:val="NormalTok"/>
          <w:sz w:val="16"/>
        </w:rPr>
        <w:t xml:space="preserve"> -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to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length.out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00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12"/>
        </w:numPr>
        <w:rPr>
          <w:sz w:val="18"/>
        </w:rPr>
      </w:pPr>
      <w:r w:rsidRPr="00782604">
        <w:rPr>
          <w:sz w:val="18"/>
        </w:rPr>
        <w:lastRenderedPageBreak/>
        <w:t>Now obtain the value of the quadratic function (y) at each value of x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]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]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^</w:t>
      </w:r>
      <w:r w:rsidRPr="00782604">
        <w:rPr>
          <w:rStyle w:val="DecValTok"/>
          <w:sz w:val="16"/>
        </w:rPr>
        <w:t>2</w:t>
      </w:r>
    </w:p>
    <w:p w:rsidR="006F0E24" w:rsidRPr="00782604" w:rsidRDefault="00CF1C10">
      <w:pPr>
        <w:pStyle w:val="Compact"/>
        <w:numPr>
          <w:ilvl w:val="0"/>
          <w:numId w:val="13"/>
        </w:numPr>
        <w:rPr>
          <w:sz w:val="18"/>
        </w:rPr>
      </w:pPr>
      <w:r w:rsidRPr="00782604">
        <w:rPr>
          <w:sz w:val="18"/>
        </w:rPr>
        <w:t>Construct the plot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lot</w:t>
      </w:r>
      <w:r w:rsidRPr="00782604">
        <w:rPr>
          <w:rStyle w:val="NormalTok"/>
          <w:sz w:val="16"/>
        </w:rPr>
        <w:t xml:space="preserve">(y, </w:t>
      </w:r>
      <w:r w:rsidRPr="00782604">
        <w:rPr>
          <w:rStyle w:val="DataTypeTok"/>
          <w:sz w:val="16"/>
        </w:rPr>
        <w:t>main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Quadratic form of y"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E24" w:rsidRPr="00782604" w:rsidRDefault="00CF1C10">
      <w:pPr>
        <w:pStyle w:val="Heading3"/>
        <w:rPr>
          <w:sz w:val="20"/>
        </w:rPr>
      </w:pPr>
      <w:bookmarkStart w:id="10" w:name="without-using-r-determine-the-result-of-"/>
      <w:bookmarkEnd w:id="10"/>
      <w:r w:rsidRPr="00782604">
        <w:rPr>
          <w:sz w:val="20"/>
        </w:rPr>
        <w:t>10. Without using R, determine the result of the following co</w:t>
      </w:r>
      <w:r w:rsidRPr="00782604">
        <w:rPr>
          <w:sz w:val="20"/>
        </w:rPr>
        <w:t>mputation</w:t>
      </w:r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</m:t>
          </m:r>
          <m:r>
            <w:rPr>
              <w:rFonts w:ascii="Cambria Math" w:hAnsi="Cambria Math"/>
              <w:sz w:val="18"/>
            </w:rPr>
            <m:t>&lt;-</m:t>
          </m:r>
          <m:r>
            <w:rPr>
              <w:rFonts w:ascii="Cambria Math" w:hAnsi="Cambria Math"/>
              <w:sz w:val="18"/>
            </w:rPr>
            <m:t>c</m:t>
          </m:r>
          <m:r>
            <w:rPr>
              <w:rFonts w:ascii="Cambria Math" w:hAnsi="Cambria Math"/>
              <w:sz w:val="18"/>
            </w:rPr>
            <m:t>(1,2,3)</m:t>
          </m:r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</m:t>
          </m:r>
          <m:r>
            <w:rPr>
              <w:rFonts w:ascii="Cambria Math" w:hAnsi="Cambria Math"/>
              <w:sz w:val="18"/>
            </w:rPr>
            <m:t>[1]/</m:t>
          </m:r>
          <m:r>
            <w:rPr>
              <w:rFonts w:ascii="Cambria Math" w:hAnsi="Cambria Math"/>
              <w:sz w:val="18"/>
            </w:rPr>
            <m:t>x</m:t>
          </m:r>
          <m:r>
            <w:rPr>
              <w:rFonts w:ascii="Cambria Math" w:hAnsi="Cambria Math"/>
              <w:sz w:val="18"/>
            </w:rPr>
            <m:t>[2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]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</m:t>
          </m:r>
          <m:r>
            <w:rPr>
              <w:rFonts w:ascii="Cambria Math" w:hAnsi="Cambria Math"/>
              <w:sz w:val="18"/>
            </w:rPr>
            <m:t>1+2*</m:t>
          </m:r>
          <m:r>
            <w:rPr>
              <w:rFonts w:ascii="Cambria Math" w:hAnsi="Cambria Math"/>
              <w:sz w:val="18"/>
            </w:rPr>
            <m:t>x</m:t>
          </m:r>
          <m:r>
            <w:rPr>
              <w:rFonts w:ascii="Cambria Math" w:hAnsi="Cambria Math"/>
              <w:sz w:val="18"/>
            </w:rPr>
            <m:t>[3]-</m:t>
          </m:r>
          <m:r>
            <w:rPr>
              <w:rFonts w:ascii="Cambria Math" w:hAnsi="Cambria Math"/>
              <w:sz w:val="18"/>
            </w:rPr>
            <m:t>x</m:t>
          </m:r>
          <m:r>
            <w:rPr>
              <w:rFonts w:ascii="Cambria Math" w:hAnsi="Cambria Math"/>
              <w:sz w:val="18"/>
            </w:rPr>
            <m:t>[2-1]=1/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</m:t>
          </m:r>
          <m:r>
            <w:rPr>
              <w:rFonts w:ascii="Cambria Math" w:hAnsi="Cambria Math"/>
              <w:sz w:val="18"/>
            </w:rPr>
            <m:t>1+2*3-1=4.125</m:t>
          </m:r>
        </m:oMath>
      </m:oMathPara>
    </w:p>
    <w:p w:rsidR="006F0E24" w:rsidRPr="00782604" w:rsidRDefault="00CF1C10">
      <w:pPr>
        <w:pStyle w:val="Heading3"/>
        <w:rPr>
          <w:sz w:val="20"/>
        </w:rPr>
      </w:pPr>
      <w:bookmarkStart w:id="11" w:name="create-the-following-matrix-with-15-rows"/>
      <w:bookmarkEnd w:id="11"/>
      <w:r w:rsidRPr="00782604">
        <w:rPr>
          <w:sz w:val="20"/>
        </w:rPr>
        <w:t>11. Create the following matrix with 15 rows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matrix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rep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, -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 xml:space="preserve">), </w:t>
      </w:r>
      <w:r w:rsidRPr="00782604">
        <w:rPr>
          <w:rStyle w:val="DataTypeTok"/>
          <w:sz w:val="16"/>
        </w:rPr>
        <w:t>times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5</w:t>
      </w:r>
      <w:r w:rsidRPr="00782604">
        <w:rPr>
          <w:rStyle w:val="NormalTok"/>
          <w:sz w:val="16"/>
        </w:rPr>
        <w:t xml:space="preserve">)), </w:t>
      </w:r>
      <w:r w:rsidRPr="00782604">
        <w:rPr>
          <w:rStyle w:val="DataTypeTok"/>
          <w:sz w:val="16"/>
        </w:rPr>
        <w:t>nrow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row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)</w:t>
      </w:r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      [,1] [,2] [,3]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3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4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 xml:space="preserve">## [12,]   10   </w:t>
      </w:r>
      <w:r w:rsidRPr="00782604">
        <w:rPr>
          <w:rStyle w:val="VerbatimChar"/>
          <w:sz w:val="16"/>
        </w:rPr>
        <w:t>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,]   10   -5   10</w:t>
      </w:r>
    </w:p>
    <w:p w:rsidR="00782604" w:rsidRDefault="00782604">
      <w:pPr>
        <w:pStyle w:val="SourceCode"/>
        <w:rPr>
          <w:rStyle w:val="VerbatimChar"/>
          <w:sz w:val="16"/>
        </w:rPr>
      </w:pP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lastRenderedPageBreak/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 xml:space="preserve">A </w:t>
      </w:r>
      <w:r w:rsidRPr="00782604">
        <w:rPr>
          <w:rStyle w:val="CommentTok"/>
          <w:sz w:val="16"/>
        </w:rPr>
        <w:t># Copy the matrix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] </w:t>
      </w:r>
      <w:r w:rsidRPr="00782604">
        <w:rPr>
          <w:rStyle w:val="CommentTok"/>
          <w:sz w:val="16"/>
        </w:rPr>
        <w:t># rewrite the 3 column as a sum of the first two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    [,1] [,2] [,3]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 xml:space="preserve">##  [2,]   10 </w:t>
      </w:r>
      <w:r w:rsidRPr="00782604">
        <w:rPr>
          <w:rStyle w:val="VerbatimChar"/>
          <w:sz w:val="16"/>
        </w:rPr>
        <w:t xml:space="preserve">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3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4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</w:t>
      </w:r>
      <w:r w:rsidRPr="00782604">
        <w:rPr>
          <w:rStyle w:val="VerbatimChar"/>
          <w:sz w:val="16"/>
        </w:rPr>
        <w:t>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,]   10   -5    5</w:t>
      </w:r>
    </w:p>
    <w:p w:rsidR="006F0E24" w:rsidRPr="00782604" w:rsidRDefault="00CF1C10">
      <w:pPr>
        <w:pStyle w:val="Heading3"/>
        <w:rPr>
          <w:sz w:val="20"/>
        </w:rPr>
      </w:pPr>
      <w:bookmarkStart w:id="12" w:name="create-a-function-that-given-two-number-"/>
      <w:bookmarkEnd w:id="12"/>
      <w:r w:rsidRPr="00782604">
        <w:rPr>
          <w:sz w:val="20"/>
        </w:rPr>
        <w:t>12. Create a function that given two number will return he sum of those two numbe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d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a,b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c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b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c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add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>,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15</w:t>
      </w:r>
    </w:p>
    <w:p w:rsidR="006F0E24" w:rsidRPr="00782604" w:rsidRDefault="00CF1C10">
      <w:pPr>
        <w:pStyle w:val="Heading3"/>
        <w:rPr>
          <w:sz w:val="20"/>
        </w:rPr>
      </w:pPr>
      <w:bookmarkStart w:id="13" w:name="create-a-function-that-given-a-vector-an"/>
      <w:bookmarkEnd w:id="13"/>
      <w:r w:rsidRPr="00782604">
        <w:rPr>
          <w:sz w:val="20"/>
        </w:rPr>
        <w:t>13. Create a function that given a vector and an integer will return how many times the integer appears inside the vecto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ount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x, int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vector</w:t>
      </w:r>
      <w:r w:rsidRPr="00782604">
        <w:rPr>
          <w:rStyle w:val="NormalTok"/>
          <w:sz w:val="16"/>
        </w:rPr>
        <w:t>(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</w:t>
      </w:r>
      <w:r w:rsidRPr="00782604">
        <w:rPr>
          <w:rStyle w:val="KeywordTok"/>
          <w:sz w:val="16"/>
        </w:rPr>
        <w:t>ifelse</w:t>
      </w:r>
      <w:r w:rsidRPr="00782604">
        <w:rPr>
          <w:rStyle w:val="NormalTok"/>
          <w:sz w:val="16"/>
        </w:rPr>
        <w:t>(x[i] =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int, y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, y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z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m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</w:t>
      </w:r>
      <w:r w:rsidRPr="00782604">
        <w:rPr>
          <w:rStyle w:val="KeywordTok"/>
          <w:sz w:val="16"/>
        </w:rPr>
        <w:t>eturn</w:t>
      </w:r>
      <w:r w:rsidRPr="00782604">
        <w:rPr>
          <w:rStyle w:val="NormalTok"/>
          <w:sz w:val="16"/>
        </w:rPr>
        <w:t>(z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>,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7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8</w:t>
      </w:r>
      <w:r w:rsidRPr="00782604">
        <w:rPr>
          <w:rStyle w:val="NormalTok"/>
          <w:sz w:val="16"/>
        </w:rPr>
        <w:t xml:space="preserve">) 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count</w:t>
      </w:r>
      <w:r w:rsidRPr="00782604">
        <w:rPr>
          <w:rStyle w:val="NormalTok"/>
          <w:sz w:val="16"/>
        </w:rPr>
        <w:t>(</w:t>
      </w:r>
      <w:r w:rsidRPr="00782604">
        <w:rPr>
          <w:rStyle w:val="DataTypeTok"/>
          <w:sz w:val="16"/>
        </w:rPr>
        <w:t>x =</w:t>
      </w:r>
      <w:r w:rsidRPr="00782604">
        <w:rPr>
          <w:rStyle w:val="NormalTok"/>
          <w:sz w:val="16"/>
        </w:rPr>
        <w:t xml:space="preserve"> x, </w:t>
      </w:r>
      <w:r w:rsidRPr="00782604">
        <w:rPr>
          <w:rStyle w:val="DataTypeTok"/>
          <w:sz w:val="16"/>
        </w:rPr>
        <w:t>int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The argument should return a 2 given vector x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</w:t>
      </w:r>
    </w:p>
    <w:p w:rsidR="006F0E24" w:rsidRPr="00782604" w:rsidRDefault="00CF1C10">
      <w:pPr>
        <w:pStyle w:val="Heading3"/>
        <w:rPr>
          <w:sz w:val="20"/>
        </w:rPr>
      </w:pPr>
      <w:bookmarkStart w:id="14" w:name="create-a-function-that-given-an-integer-"/>
      <w:bookmarkEnd w:id="14"/>
      <w:r w:rsidRPr="00782604">
        <w:rPr>
          <w:sz w:val="20"/>
        </w:rPr>
        <w:t xml:space="preserve">14. Create a function that given an integer vector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782604">
        <w:rPr>
          <w:sz w:val="20"/>
        </w:rPr>
        <w:t xml:space="preserve"> will return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zsquare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x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z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z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^i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z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zsquared</w:t>
      </w:r>
      <w:r w:rsidRPr="00782604">
        <w:rPr>
          <w:rStyle w:val="NormalTok"/>
          <w:sz w:val="16"/>
        </w:rPr>
        <w:t xml:space="preserve">(x) </w:t>
      </w:r>
      <w:r w:rsidRPr="00782604">
        <w:rPr>
          <w:rStyle w:val="CommentTok"/>
          <w:sz w:val="16"/>
        </w:rPr>
        <w:t># should return two 4s given vector x</w:t>
      </w:r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[1]  2  4 27</w:t>
      </w:r>
    </w:p>
    <w:p w:rsidR="00782604" w:rsidRPr="00782604" w:rsidRDefault="00782604">
      <w:pPr>
        <w:pStyle w:val="SourceCode"/>
        <w:rPr>
          <w:sz w:val="18"/>
        </w:rPr>
      </w:pPr>
    </w:p>
    <w:p w:rsidR="006F0E24" w:rsidRPr="00782604" w:rsidRDefault="00CF1C10">
      <w:pPr>
        <w:pStyle w:val="Heading3"/>
        <w:rPr>
          <w:sz w:val="20"/>
        </w:rPr>
      </w:pPr>
      <w:bookmarkStart w:id="15" w:name="create-a-piecewise-function"/>
      <w:bookmarkEnd w:id="15"/>
      <w:r w:rsidRPr="00782604">
        <w:rPr>
          <w:sz w:val="20"/>
        </w:rPr>
        <w:lastRenderedPageBreak/>
        <w:t>15. Create a piecewise function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piecewise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</w:t>
      </w:r>
      <w:r w:rsidRPr="00782604">
        <w:rPr>
          <w:rStyle w:val="NormalTok"/>
          <w:sz w:val="16"/>
        </w:rPr>
        <w:t>ction(x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if(x[i] &lt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 xml:space="preserve"> 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else if(x[i] &g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 xml:space="preserve"> &amp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&lt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else if(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&l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7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piecewis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-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length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0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piecewise</w:t>
      </w:r>
      <w:r w:rsidRPr="00782604">
        <w:rPr>
          <w:rStyle w:val="NormalTok"/>
          <w:sz w:val="16"/>
        </w:rPr>
        <w:t>(x)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lot</w:t>
      </w:r>
      <w:r w:rsidRPr="00782604">
        <w:rPr>
          <w:rStyle w:val="NormalTok"/>
          <w:sz w:val="16"/>
        </w:rPr>
        <w:t xml:space="preserve">(x, y, </w:t>
      </w:r>
      <w:r w:rsidRPr="00782604">
        <w:rPr>
          <w:rStyle w:val="DataTypeTok"/>
          <w:sz w:val="16"/>
        </w:rPr>
        <w:t>main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Piecewise function for #15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pch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*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col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617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g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456</w:t>
      </w:r>
      <w:r w:rsidRPr="00782604">
        <w:rPr>
          <w:rStyle w:val="NormalTok"/>
          <w:sz w:val="16"/>
        </w:rPr>
        <w:t>)</w:t>
      </w:r>
    </w:p>
    <w:p w:rsidR="006F0E24" w:rsidRDefault="00CF1C10">
      <w:pPr>
        <w:pStyle w:val="FirstParagraph"/>
        <w:rPr>
          <w:sz w:val="18"/>
        </w:rPr>
      </w:pPr>
      <w:r w:rsidRPr="00782604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2604" w:rsidRDefault="00782604" w:rsidP="00782604">
      <w:pPr>
        <w:pStyle w:val="BodyText"/>
      </w:pPr>
    </w:p>
    <w:p w:rsidR="00782604" w:rsidRPr="00782604" w:rsidRDefault="00782604" w:rsidP="00782604">
      <w:pPr>
        <w:pStyle w:val="BodyText"/>
      </w:pPr>
    </w:p>
    <w:p w:rsidR="006F0E24" w:rsidRPr="00782604" w:rsidRDefault="00CF1C10">
      <w:pPr>
        <w:pStyle w:val="Heading1"/>
        <w:rPr>
          <w:sz w:val="22"/>
        </w:rPr>
      </w:pPr>
      <w:bookmarkStart w:id="16" w:name="theory"/>
      <w:bookmarkEnd w:id="16"/>
      <w:r w:rsidRPr="00782604">
        <w:rPr>
          <w:sz w:val="22"/>
        </w:rPr>
        <w:lastRenderedPageBreak/>
        <w:t>T</w:t>
      </w:r>
      <w:r w:rsidRPr="00782604">
        <w:rPr>
          <w:sz w:val="22"/>
        </w:rPr>
        <w:t>heory</w:t>
      </w:r>
    </w:p>
    <w:p w:rsidR="006F0E24" w:rsidRPr="00782604" w:rsidRDefault="00CF1C10">
      <w:pPr>
        <w:pStyle w:val="Heading3"/>
        <w:rPr>
          <w:sz w:val="20"/>
        </w:rPr>
      </w:pPr>
      <w:bookmarkStart w:id="17" w:name="problem-1"/>
      <w:bookmarkEnd w:id="17"/>
      <w:r w:rsidRPr="00782604">
        <w:rPr>
          <w:sz w:val="20"/>
        </w:rPr>
        <w:t>Problem 1: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 xml:space="preserve">Show that for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, </w:t>
      </w:r>
      <m:oMath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Sup>
          <m:sSubSupPr>
            <m:ctrlPr>
              <w:rPr>
                <w:rFonts w:ascii="Cambria Math" w:hAnsi="Cambria Math"/>
                <w:sz w:val="18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  <m:sup>
            <m:r>
              <w:rPr>
                <w:rFonts w:ascii="Cambria Math" w:hAnsi="Cambria Math"/>
                <w:sz w:val="18"/>
              </w:rPr>
              <m:t>2</m:t>
            </m:r>
          </m:sup>
        </m:sSubSup>
        <m:r>
          <w:rPr>
            <w:rFonts w:ascii="Cambria Math" w:hAnsi="Cambria Math"/>
            <w:sz w:val="18"/>
          </w:rPr>
          <m:t>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  <w:r w:rsidRPr="00782604">
        <w:rPr>
          <w:sz w:val="18"/>
        </w:rPr>
        <w:t xml:space="preserve"> with </w:t>
      </w:r>
      <m:oMath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=0</m:t>
        </m:r>
      </m:oMath>
      <w:r w:rsidRPr="00782604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Var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0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</w:p>
    <w:p w:rsidR="006F0E24" w:rsidRPr="00782604" w:rsidRDefault="00CF1C10">
      <w:pPr>
        <w:pStyle w:val="BodyText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Var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)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]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-</m:t>
          </m:r>
          <m:r>
            <w:rPr>
              <w:rFonts w:ascii="Cambria Math" w:hAnsi="Cambria Math"/>
              <w:sz w:val="18"/>
            </w:rPr>
            <m:t>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μ</m:t>
          </m:r>
          <m:r>
            <w:rPr>
              <w:rFonts w:ascii="Cambria Math" w:hAnsi="Cambria Math"/>
              <w:sz w:val="18"/>
            </w:rPr>
            <m:t>+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]+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*</m:t>
          </m:r>
          <m:r>
            <w:rPr>
              <w:rFonts w:ascii="Cambria Math" w:hAnsi="Cambria Math"/>
              <w:sz w:val="18"/>
            </w:rPr>
            <m:t>0+0</m:t>
          </m:r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6F0E24" w:rsidRPr="00782604" w:rsidRDefault="00CF1C10">
      <w:pPr>
        <w:pStyle w:val="Heading3"/>
        <w:rPr>
          <w:sz w:val="20"/>
        </w:rPr>
      </w:pPr>
      <w:bookmarkStart w:id="18" w:name="problem-2"/>
      <w:bookmarkEnd w:id="18"/>
      <w:r w:rsidRPr="00782604">
        <w:rPr>
          <w:sz w:val="20"/>
        </w:rPr>
        <w:t>Problem 2: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 xml:space="preserve">Show that the autocovariance function can be written as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</m:t>
        </m:r>
        <m:r>
          <w:rPr>
            <w:rFonts w:ascii="Cambria Math" w:hAnsi="Cambria Math"/>
            <w:sz w:val="18"/>
          </w:rPr>
          <m:t>s</m:t>
        </m:r>
        <m:r>
          <w:rPr>
            <w:rFonts w:ascii="Cambria Math" w:hAnsi="Cambria Math"/>
            <w:sz w:val="18"/>
          </w:rPr>
          <m:t>,</m:t>
        </m:r>
        <m:r>
          <w:rPr>
            <w:rFonts w:ascii="Cambria Math" w:hAnsi="Cambria Math"/>
            <w:sz w:val="18"/>
          </w:rPr>
          <m:t>t</m:t>
        </m:r>
        <m:r>
          <w:rPr>
            <w:rFonts w:ascii="Cambria Math" w:hAnsi="Cambria Math"/>
            <w:sz w:val="18"/>
          </w:rPr>
          <m:t>)=</m:t>
        </m:r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 where </w:t>
      </w:r>
      <m:oMath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E</m:t>
        </m:r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</m:oMath>
    </w:p>
    <w:p w:rsidR="006F0E24" w:rsidRPr="00782604" w:rsidRDefault="00CF1C10">
      <w:pPr>
        <w:pStyle w:val="BodyText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</m:t>
          </m:r>
          <m:r>
            <w:rPr>
              <w:rFonts w:ascii="Cambria Math" w:hAnsi="Cambria Math"/>
              <w:sz w:val="18"/>
            </w:rPr>
            <m:t>s</m:t>
          </m:r>
          <m:r>
            <w:rPr>
              <w:rFonts w:ascii="Cambria Math" w:hAnsi="Cambria Math"/>
              <w:sz w:val="18"/>
            </w:rPr>
            <m:t>,</m:t>
          </m:r>
          <m:r>
            <w:rPr>
              <w:rFonts w:ascii="Cambria Math" w:hAnsi="Cambria Math"/>
              <w:sz w:val="18"/>
            </w:rPr>
            <m:t>t</m:t>
          </m:r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</m:t>
          </m:r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</m:t>
          </m:r>
          <m:r>
            <w:rPr>
              <w:rFonts w:ascii="Cambria Math" w:hAnsi="Cambria Math"/>
              <w:sz w:val="18"/>
            </w:rPr>
            <m:t>s</m:t>
          </m:r>
          <m:r>
            <w:rPr>
              <w:rFonts w:ascii="Cambria Math" w:hAnsi="Cambria Math"/>
              <w:sz w:val="18"/>
            </w:rPr>
            <m:t>,</m:t>
          </m:r>
          <m:r>
            <w:rPr>
              <w:rFonts w:ascii="Cambria Math" w:hAnsi="Cambria Math"/>
              <w:sz w:val="18"/>
            </w:rPr>
            <m:t>t</m:t>
          </m:r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+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</m:t>
          </m:r>
          <m:r>
            <w:rPr>
              <w:rFonts w:ascii="Cambria Math" w:hAnsi="Cambria Math"/>
              <w:sz w:val="18"/>
            </w:rPr>
            <m:t>s</m:t>
          </m:r>
          <m:r>
            <w:rPr>
              <w:rFonts w:ascii="Cambria Math" w:hAnsi="Cambria Math"/>
              <w:sz w:val="18"/>
            </w:rPr>
            <m:t>,</m:t>
          </m:r>
          <m:r>
            <w:rPr>
              <w:rFonts w:ascii="Cambria Math" w:hAnsi="Cambria Math"/>
              <w:sz w:val="18"/>
            </w:rPr>
            <m:t>t</m:t>
          </m:r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6F0E24" w:rsidRPr="00782604" w:rsidRDefault="00CF1C10">
      <w:pPr>
        <w:pStyle w:val="FirstParagraph"/>
        <w:rPr>
          <w:rFonts w:eastAsiaTheme="minorEastAsia"/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</m:t>
          </m:r>
          <m:r>
            <w:rPr>
              <w:rFonts w:ascii="Cambria Math" w:hAnsi="Cambria Math"/>
              <w:sz w:val="18"/>
            </w:rPr>
            <m:t>s</m:t>
          </m:r>
          <m:r>
            <w:rPr>
              <w:rFonts w:ascii="Cambria Math" w:hAnsi="Cambria Math"/>
              <w:sz w:val="18"/>
            </w:rPr>
            <m:t>,</m:t>
          </m:r>
          <m:r>
            <w:rPr>
              <w:rFonts w:ascii="Cambria Math" w:hAnsi="Cambria Math"/>
              <w:sz w:val="18"/>
            </w:rPr>
            <m:t>t</m:t>
          </m:r>
          <m:r>
            <w:rPr>
              <w:rFonts w:ascii="Cambria Math" w:hAnsi="Cambria Math"/>
              <w:sz w:val="18"/>
            </w:rPr>
            <m:t>)=</m:t>
          </m:r>
          <m:r>
            <w:rPr>
              <w:rFonts w:ascii="Cambria Math" w:hAnsi="Cambria Math"/>
              <w:sz w:val="18"/>
            </w:rPr>
            <m:t>E</m:t>
          </m:r>
          <m:r>
            <w:rPr>
              <w:rFonts w:ascii="Cambria Math" w:hAnsi="Cambria Math"/>
              <w:sz w:val="18"/>
            </w:rPr>
            <m:t>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Heading3"/>
        <w:rPr>
          <w:sz w:val="24"/>
        </w:rPr>
        <w:sectPr w:rsidR="00782604">
          <w:pgSz w:w="12240" w:h="15840"/>
          <w:pgMar w:top="1440" w:right="1440" w:bottom="1440" w:left="1440" w:header="720" w:footer="720" w:gutter="0"/>
          <w:cols w:space="720"/>
        </w:sectPr>
      </w:pPr>
    </w:p>
    <w:p w:rsidR="00782604" w:rsidRDefault="00782604" w:rsidP="00782604">
      <w:pPr>
        <w:pStyle w:val="Heading3"/>
        <w:rPr>
          <w:sz w:val="24"/>
        </w:rPr>
      </w:pPr>
      <w:r>
        <w:rPr>
          <w:sz w:val="24"/>
        </w:rPr>
        <w:lastRenderedPageBreak/>
        <w:t>Problem 3:</w:t>
      </w:r>
    </w:p>
    <w:tbl>
      <w:tblPr>
        <w:tblpPr w:leftFromText="180" w:rightFromText="180" w:bottomFromText="200" w:vertAnchor="page" w:horzAnchor="margin" w:tblpY="2251"/>
        <w:tblW w:w="11048" w:type="dxa"/>
        <w:tblLook w:val="04A0" w:firstRow="1" w:lastRow="0" w:firstColumn="1" w:lastColumn="0" w:noHBand="0" w:noVBand="1"/>
      </w:tblPr>
      <w:tblGrid>
        <w:gridCol w:w="890"/>
        <w:gridCol w:w="928"/>
        <w:gridCol w:w="928"/>
        <w:gridCol w:w="928"/>
        <w:gridCol w:w="928"/>
        <w:gridCol w:w="924"/>
        <w:gridCol w:w="1122"/>
        <w:gridCol w:w="1035"/>
        <w:gridCol w:w="1282"/>
        <w:gridCol w:w="2083"/>
      </w:tblGrid>
      <w:tr w:rsidR="00782604" w:rsidTr="00782604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time, 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</w:p>
        </w:tc>
      </w:tr>
      <w:tr w:rsidR="00782604" w:rsidTr="00782604">
        <w:trPr>
          <w:trHeight w:val="230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an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Feb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7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r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46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pr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.44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y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3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n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47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l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77.78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ug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ep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9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Oct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1.56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Nov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73.78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Dec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6.44</w:t>
            </w:r>
          </w:p>
        </w:tc>
      </w:tr>
      <w:tr w:rsidR="00782604" w:rsidTr="00782604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02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8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070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95.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63.56</w:t>
            </w:r>
          </w:p>
        </w:tc>
      </w:tr>
    </w:tbl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Variance:  = 2070.67/(12-1) = 188.24</w:t>
      </w: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autocovariance: (1/11)*1163.56 = 105.78</w:t>
      </w: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Autocorrelation: 1163.56/ sqrt(2070.67*1995.56) = 0.57</w:t>
      </w:r>
    </w:p>
    <w:p w:rsidR="00782604" w:rsidRDefault="00782604" w:rsidP="00782604">
      <w:pPr>
        <w:pStyle w:val="BodyText"/>
        <w:rPr>
          <w:sz w:val="22"/>
        </w:rPr>
      </w:pPr>
      <w:bookmarkStart w:id="19" w:name="_GoBack"/>
      <w:bookmarkEnd w:id="19"/>
    </w:p>
    <w:sectPr w:rsidR="00782604" w:rsidSect="00782604"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1C10" w:rsidRDefault="00CF1C10">
      <w:pPr>
        <w:spacing w:after="0"/>
      </w:pPr>
      <w:r>
        <w:separator/>
      </w:r>
    </w:p>
  </w:endnote>
  <w:endnote w:type="continuationSeparator" w:id="0">
    <w:p w:rsidR="00CF1C10" w:rsidRDefault="00CF1C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1C10" w:rsidRDefault="00CF1C10">
      <w:r>
        <w:separator/>
      </w:r>
    </w:p>
  </w:footnote>
  <w:footnote w:type="continuationSeparator" w:id="0">
    <w:p w:rsidR="00CF1C10" w:rsidRDefault="00CF1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A89170E"/>
    <w:multiLevelType w:val="multilevel"/>
    <w:tmpl w:val="58CCFC7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147E7C"/>
    <w:multiLevelType w:val="multilevel"/>
    <w:tmpl w:val="C652E56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96A1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9DCBD3E"/>
    <w:multiLevelType w:val="multilevel"/>
    <w:tmpl w:val="540499F6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514D657"/>
    <w:multiLevelType w:val="multilevel"/>
    <w:tmpl w:val="9C2488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D580D3"/>
    <w:multiLevelType w:val="multilevel"/>
    <w:tmpl w:val="A0C88094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IwNDQ0tjSyMDMyNTVU0lEKTi0uzszPAykwrAUAi4vchywAAAA="/>
  </w:docVars>
  <w:rsids>
    <w:rsidRoot w:val="00590D07"/>
    <w:rsid w:val="00011C8B"/>
    <w:rsid w:val="004E29B3"/>
    <w:rsid w:val="00590D07"/>
    <w:rsid w:val="006F0E24"/>
    <w:rsid w:val="00782604"/>
    <w:rsid w:val="00784D58"/>
    <w:rsid w:val="008D6863"/>
    <w:rsid w:val="00B86B75"/>
    <w:rsid w:val="00BC48D5"/>
    <w:rsid w:val="00C36279"/>
    <w:rsid w:val="00CF1C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93F74C-8AEC-4D8A-885A-25647CC11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8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900</Words>
  <Characters>10830</Characters>
  <Application>Microsoft Office Word</Application>
  <DocSecurity>0</DocSecurity>
  <Lines>90</Lines>
  <Paragraphs>25</Paragraphs>
  <ScaleCrop>false</ScaleCrop>
  <Company/>
  <LinksUpToDate>false</LinksUpToDate>
  <CharactersWithSpaces>12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</dc:title>
  <dc:creator>Kristopher C. Toll</dc:creator>
  <cp:lastModifiedBy>Microsoft account</cp:lastModifiedBy>
  <cp:revision>2</cp:revision>
  <dcterms:created xsi:type="dcterms:W3CDTF">2018-02-02T02:11:00Z</dcterms:created>
  <dcterms:modified xsi:type="dcterms:W3CDTF">2018-02-02T02:17:00Z</dcterms:modified>
</cp:coreProperties>
</file>